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1E781" w14:textId="5593589A" w:rsidR="007C4F06" w:rsidRPr="00E66D76" w:rsidRDefault="00372EB7" w:rsidP="00372EB7">
      <w:pPr>
        <w:ind w:firstLine="720"/>
        <w:jc w:val="center"/>
        <w:rPr>
          <w:rFonts w:ascii="Times New Roman" w:hAnsi="Times New Roman" w:cs="Times New Roman"/>
          <w:sz w:val="24"/>
          <w:szCs w:val="24"/>
          <w:lang w:val="en-GB"/>
        </w:rPr>
      </w:pPr>
      <w:r w:rsidRPr="00E66D76">
        <w:rPr>
          <w:rFonts w:ascii="Times New Roman" w:hAnsi="Times New Roman" w:cs="Times New Roman"/>
          <w:sz w:val="24"/>
          <w:szCs w:val="24"/>
          <w:lang w:val="en-GB"/>
        </w:rPr>
        <w:t>Sejarah Perkembangan Sistem Komputasi</w:t>
      </w:r>
    </w:p>
    <w:p w14:paraId="10BAFB11" w14:textId="703E7CF6" w:rsidR="00372EB7" w:rsidRPr="00E66D76" w:rsidRDefault="00372EB7" w:rsidP="00372EB7">
      <w:pPr>
        <w:jc w:val="center"/>
        <w:rPr>
          <w:rFonts w:ascii="Times New Roman" w:hAnsi="Times New Roman" w:cs="Times New Roman"/>
          <w:sz w:val="24"/>
          <w:szCs w:val="24"/>
          <w:lang w:val="en-GB"/>
        </w:rPr>
      </w:pPr>
    </w:p>
    <w:p w14:paraId="284CD5A4" w14:textId="350E8DA4" w:rsidR="00372EB7" w:rsidRPr="00E66D76" w:rsidRDefault="00E6050C"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Dalam membantu proses perhitungan manusia, dibentuk beberapa alat yang kemudian menjadi asal mula perkembangan sistem komputasi.</w:t>
      </w:r>
      <w:r w:rsidR="001C7B1B">
        <w:rPr>
          <w:rFonts w:ascii="Times New Roman" w:hAnsi="Times New Roman" w:cs="Times New Roman"/>
          <w:sz w:val="24"/>
          <w:szCs w:val="24"/>
          <w:lang w:val="en-GB"/>
        </w:rPr>
        <w:t xml:space="preserve"> </w:t>
      </w:r>
      <w:r w:rsidR="006C36B5" w:rsidRPr="00E66D76">
        <w:rPr>
          <w:rFonts w:ascii="Times New Roman" w:hAnsi="Times New Roman" w:cs="Times New Roman"/>
          <w:sz w:val="24"/>
          <w:szCs w:val="24"/>
          <w:lang w:val="en-GB"/>
        </w:rPr>
        <w:t xml:space="preserve">Sistem perhitungan </w:t>
      </w:r>
      <w:r w:rsidRPr="00E66D76">
        <w:rPr>
          <w:rFonts w:ascii="Times New Roman" w:hAnsi="Times New Roman" w:cs="Times New Roman"/>
          <w:sz w:val="24"/>
          <w:szCs w:val="24"/>
          <w:lang w:val="en-GB"/>
        </w:rPr>
        <w:t xml:space="preserve">dasar </w:t>
      </w:r>
      <w:r w:rsidR="001C7B1B">
        <w:rPr>
          <w:rFonts w:ascii="Times New Roman" w:hAnsi="Times New Roman" w:cs="Times New Roman"/>
          <w:sz w:val="24"/>
          <w:szCs w:val="24"/>
          <w:lang w:val="en-GB"/>
        </w:rPr>
        <w:t xml:space="preserve">yang </w:t>
      </w:r>
      <w:r w:rsidRPr="00E66D76">
        <w:rPr>
          <w:rFonts w:ascii="Times New Roman" w:hAnsi="Times New Roman" w:cs="Times New Roman"/>
          <w:sz w:val="24"/>
          <w:szCs w:val="24"/>
          <w:lang w:val="en-GB"/>
        </w:rPr>
        <w:t>digunakan manusia adalah</w:t>
      </w:r>
      <w:r w:rsidR="006C36B5" w:rsidRPr="00E66D76">
        <w:rPr>
          <w:rFonts w:ascii="Times New Roman" w:hAnsi="Times New Roman" w:cs="Times New Roman"/>
          <w:sz w:val="24"/>
          <w:szCs w:val="24"/>
          <w:lang w:val="en-GB"/>
        </w:rPr>
        <w:t xml:space="preserve"> dengan menggunakan jari.</w:t>
      </w:r>
      <w:r w:rsidRPr="00E66D76">
        <w:rPr>
          <w:rFonts w:ascii="Times New Roman" w:hAnsi="Times New Roman" w:cs="Times New Roman"/>
          <w:sz w:val="24"/>
          <w:szCs w:val="24"/>
          <w:lang w:val="en-GB"/>
        </w:rPr>
        <w:t xml:space="preserve"> Setiap jari diasosiasikan dengan suatu nilai.</w:t>
      </w:r>
      <w:r w:rsidR="001C7B1B">
        <w:rPr>
          <w:rFonts w:ascii="Times New Roman" w:hAnsi="Times New Roman" w:cs="Times New Roman"/>
          <w:sz w:val="24"/>
          <w:szCs w:val="24"/>
          <w:lang w:val="en-GB"/>
        </w:rPr>
        <w:t xml:space="preserve"> </w:t>
      </w:r>
      <w:r w:rsidR="006C36B5" w:rsidRPr="00E66D76">
        <w:rPr>
          <w:rFonts w:ascii="Times New Roman" w:hAnsi="Times New Roman" w:cs="Times New Roman"/>
          <w:sz w:val="24"/>
          <w:szCs w:val="24"/>
          <w:lang w:val="en-GB"/>
        </w:rPr>
        <w:t>Alat hitung</w:t>
      </w:r>
      <w:r w:rsidRPr="00E66D76">
        <w:rPr>
          <w:rFonts w:ascii="Times New Roman" w:hAnsi="Times New Roman" w:cs="Times New Roman"/>
          <w:sz w:val="24"/>
          <w:szCs w:val="24"/>
          <w:lang w:val="en-GB"/>
        </w:rPr>
        <w:t xml:space="preserve"> yang</w:t>
      </w:r>
      <w:r w:rsidR="006C36B5" w:rsidRPr="00E66D76">
        <w:rPr>
          <w:rFonts w:ascii="Times New Roman" w:hAnsi="Times New Roman" w:cs="Times New Roman"/>
          <w:sz w:val="24"/>
          <w:szCs w:val="24"/>
          <w:lang w:val="en-GB"/>
        </w:rPr>
        <w:t xml:space="preserve"> pertama mungkin berupa </w:t>
      </w:r>
      <w:r w:rsidRPr="00E66D76">
        <w:rPr>
          <w:rFonts w:ascii="Times New Roman" w:hAnsi="Times New Roman" w:cs="Times New Roman"/>
          <w:sz w:val="24"/>
          <w:szCs w:val="24"/>
          <w:lang w:val="en-GB"/>
        </w:rPr>
        <w:t>‘Tally Stick’</w:t>
      </w:r>
      <w:r w:rsidR="00685B68" w:rsidRPr="00E66D76">
        <w:rPr>
          <w:rFonts w:ascii="Times New Roman" w:hAnsi="Times New Roman" w:cs="Times New Roman"/>
          <w:sz w:val="24"/>
          <w:szCs w:val="24"/>
          <w:lang w:val="en-GB"/>
        </w:rPr>
        <w:t>, alat bantu memory kuno yang digunakan untuk mencatat nomor, kuantitas maupun pesan.</w:t>
      </w:r>
    </w:p>
    <w:p w14:paraId="7E10B9F5" w14:textId="0E1EBAE5" w:rsidR="005A1F39" w:rsidRPr="00E66D76" w:rsidRDefault="00EE7204"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Alat hitung selanjutnya adalah Abacus. Abacus mirip dengan Tally, hanya saja Abacus telah berkembang dan bertuj</w:t>
      </w:r>
      <w:r w:rsidR="00BE7A2B" w:rsidRPr="00E66D76">
        <w:rPr>
          <w:rFonts w:ascii="Times New Roman" w:hAnsi="Times New Roman" w:cs="Times New Roman"/>
          <w:sz w:val="24"/>
          <w:szCs w:val="24"/>
          <w:lang w:val="en-GB"/>
        </w:rPr>
        <w:t xml:space="preserve">uan dalam operasi aritmatik. </w:t>
      </w:r>
      <w:r w:rsidR="00BB4AD0" w:rsidRPr="00E66D76">
        <w:rPr>
          <w:rFonts w:ascii="Times New Roman" w:hAnsi="Times New Roman" w:cs="Times New Roman"/>
          <w:sz w:val="24"/>
          <w:szCs w:val="24"/>
          <w:lang w:val="en-GB"/>
        </w:rPr>
        <w:t>Abacus mungkin dapat dianggap sebagai kumpulan Tally yang merepresentasikan nilai digit pada tiap Tally. Abacus dapat melakukan operasi aritmatik dengan mengikuti aturan tertentu.</w:t>
      </w:r>
      <w:r w:rsidR="001C7B1B">
        <w:rPr>
          <w:rFonts w:ascii="Times New Roman" w:hAnsi="Times New Roman" w:cs="Times New Roman"/>
          <w:sz w:val="24"/>
          <w:szCs w:val="24"/>
          <w:lang w:val="en-GB"/>
        </w:rPr>
        <w:t xml:space="preserve"> </w:t>
      </w:r>
      <w:r w:rsidR="00BB4AD0" w:rsidRPr="00E66D76">
        <w:rPr>
          <w:rFonts w:ascii="Times New Roman" w:hAnsi="Times New Roman" w:cs="Times New Roman"/>
          <w:sz w:val="24"/>
          <w:szCs w:val="24"/>
          <w:lang w:val="en-GB"/>
        </w:rPr>
        <w:t>Terdapat juga alat bantu lain seperti kain kotak-kotak, pengguna menggunakan penanda dan menggerakkan penanda tersebut dengan aturan tertertentu untuk melakukan proses aritmatik.</w:t>
      </w:r>
    </w:p>
    <w:p w14:paraId="0DF0999A" w14:textId="783646FF" w:rsidR="006C165D" w:rsidRPr="00E66D76" w:rsidRDefault="00226017" w:rsidP="006C165D">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 xml:space="preserve">Perkembangan selanjutnya adalah </w:t>
      </w:r>
      <w:r w:rsidR="00555770" w:rsidRPr="00E66D76">
        <w:rPr>
          <w:rFonts w:ascii="Times New Roman" w:hAnsi="Times New Roman" w:cs="Times New Roman"/>
          <w:sz w:val="24"/>
          <w:szCs w:val="24"/>
          <w:lang w:val="en-GB"/>
        </w:rPr>
        <w:t>alat</w:t>
      </w:r>
      <w:r w:rsidRPr="00E66D76">
        <w:rPr>
          <w:rFonts w:ascii="Times New Roman" w:hAnsi="Times New Roman" w:cs="Times New Roman"/>
          <w:sz w:val="24"/>
          <w:szCs w:val="24"/>
          <w:lang w:val="en-GB"/>
        </w:rPr>
        <w:t xml:space="preserve"> </w:t>
      </w:r>
      <w:r w:rsidR="00CE755E" w:rsidRPr="00E66D76">
        <w:rPr>
          <w:rFonts w:ascii="Times New Roman" w:hAnsi="Times New Roman" w:cs="Times New Roman"/>
          <w:sz w:val="24"/>
          <w:szCs w:val="24"/>
          <w:lang w:val="en-GB"/>
        </w:rPr>
        <w:t xml:space="preserve">mekanikal </w:t>
      </w:r>
      <w:r w:rsidRPr="00E66D76">
        <w:rPr>
          <w:rFonts w:ascii="Times New Roman" w:hAnsi="Times New Roman" w:cs="Times New Roman"/>
          <w:sz w:val="24"/>
          <w:szCs w:val="24"/>
          <w:lang w:val="en-GB"/>
        </w:rPr>
        <w:t xml:space="preserve">analog. Alat ini melakukan perhitungan dengan pergerakan piston, tuas, maupun komponen mekanikal lainnya. </w:t>
      </w:r>
      <w:r w:rsidR="008335C9" w:rsidRPr="00E66D76">
        <w:rPr>
          <w:rFonts w:ascii="Times New Roman" w:hAnsi="Times New Roman" w:cs="Times New Roman"/>
          <w:sz w:val="24"/>
          <w:szCs w:val="24"/>
          <w:lang w:val="en-GB"/>
        </w:rPr>
        <w:t xml:space="preserve"> Beberapa contoh adalah </w:t>
      </w:r>
      <w:r w:rsidR="00EC472D" w:rsidRPr="00E66D76">
        <w:rPr>
          <w:rFonts w:ascii="Times New Roman" w:hAnsi="Times New Roman" w:cs="Times New Roman"/>
          <w:sz w:val="24"/>
          <w:szCs w:val="24"/>
          <w:lang w:val="en-GB"/>
        </w:rPr>
        <w:t xml:space="preserve">Planisphere, Astrolabe (Mechanical Calendar Computer), Sector, Planimeter, Slide Rule, Automaton, Tide-Prediction, </w:t>
      </w:r>
      <w:r w:rsidR="00C24F3B" w:rsidRPr="00E66D76">
        <w:rPr>
          <w:rFonts w:ascii="Times New Roman" w:hAnsi="Times New Roman" w:cs="Times New Roman"/>
          <w:sz w:val="24"/>
          <w:szCs w:val="24"/>
          <w:lang w:val="en-GB"/>
        </w:rPr>
        <w:t xml:space="preserve">Differential </w:t>
      </w:r>
      <w:r w:rsidR="00555770" w:rsidRPr="00E66D76">
        <w:rPr>
          <w:rFonts w:ascii="Times New Roman" w:hAnsi="Times New Roman" w:cs="Times New Roman"/>
          <w:sz w:val="24"/>
          <w:szCs w:val="24"/>
          <w:lang w:val="en-GB"/>
        </w:rPr>
        <w:t>A</w:t>
      </w:r>
      <w:r w:rsidR="00C24F3B" w:rsidRPr="00E66D76">
        <w:rPr>
          <w:rFonts w:ascii="Times New Roman" w:hAnsi="Times New Roman" w:cs="Times New Roman"/>
          <w:sz w:val="24"/>
          <w:szCs w:val="24"/>
          <w:lang w:val="en-GB"/>
        </w:rPr>
        <w:t>nayser</w:t>
      </w:r>
      <w:r w:rsidR="006C165D" w:rsidRPr="00E66D76">
        <w:rPr>
          <w:rFonts w:ascii="Times New Roman" w:hAnsi="Times New Roman" w:cs="Times New Roman"/>
          <w:sz w:val="24"/>
          <w:szCs w:val="24"/>
          <w:lang w:val="en-GB"/>
        </w:rPr>
        <w:t>, dan Kalkulator Pascal.</w:t>
      </w:r>
    </w:p>
    <w:p w14:paraId="554E8EF6" w14:textId="1C31F8A8" w:rsidR="006C165D" w:rsidRPr="00E66D76" w:rsidRDefault="006C165D" w:rsidP="006C165D">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Kalkulator Pascal dapat melakukan perhitungan penjumlahan dan pengurangan dengan cara memutar roda gigi nomor. Kalkulator Pascal bekerja dengan sistem 9’Complement dan mekanisme Carry yang akan diteruskan ke roda selanjutnya .</w:t>
      </w:r>
    </w:p>
    <w:p w14:paraId="5C2B46DC" w14:textId="4C341F9A" w:rsidR="008335C9" w:rsidRPr="00E66D76" w:rsidRDefault="008335C9"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Pada tahap ini, sistem yang digunakan masih bersifat analog dan mekanikal. Komputer</w:t>
      </w:r>
      <w:r w:rsidR="00555770" w:rsidRPr="00E66D76">
        <w:rPr>
          <w:rFonts w:ascii="Times New Roman" w:hAnsi="Times New Roman" w:cs="Times New Roman"/>
          <w:sz w:val="24"/>
          <w:szCs w:val="24"/>
          <w:lang w:val="en-GB"/>
        </w:rPr>
        <w:t xml:space="preserve"> </w:t>
      </w:r>
      <w:r w:rsidRPr="00E66D76">
        <w:rPr>
          <w:rFonts w:ascii="Times New Roman" w:hAnsi="Times New Roman" w:cs="Times New Roman"/>
          <w:sz w:val="24"/>
          <w:szCs w:val="24"/>
          <w:lang w:val="en-GB"/>
        </w:rPr>
        <w:t>yang</w:t>
      </w:r>
      <w:r w:rsidR="00555770" w:rsidRPr="00E66D76">
        <w:rPr>
          <w:rFonts w:ascii="Times New Roman" w:hAnsi="Times New Roman" w:cs="Times New Roman"/>
          <w:sz w:val="24"/>
          <w:szCs w:val="24"/>
          <w:lang w:val="en-GB"/>
        </w:rPr>
        <w:t xml:space="preserve"> dapat diprogram</w:t>
      </w:r>
      <w:r w:rsidR="006C165D" w:rsidRPr="00E66D76">
        <w:rPr>
          <w:rFonts w:ascii="Times New Roman" w:hAnsi="Times New Roman" w:cs="Times New Roman"/>
          <w:sz w:val="24"/>
          <w:szCs w:val="24"/>
          <w:lang w:val="en-GB"/>
        </w:rPr>
        <w:t xml:space="preserve"> dikonsepsi pertama oleh Charles Babbage</w:t>
      </w:r>
      <w:r w:rsidRPr="00E66D76">
        <w:rPr>
          <w:rFonts w:ascii="Times New Roman" w:hAnsi="Times New Roman" w:cs="Times New Roman"/>
          <w:sz w:val="24"/>
          <w:szCs w:val="24"/>
          <w:lang w:val="en-GB"/>
        </w:rPr>
        <w:t xml:space="preserve"> </w:t>
      </w:r>
      <w:r w:rsidR="00144355" w:rsidRPr="00E66D76">
        <w:rPr>
          <w:rFonts w:ascii="Times New Roman" w:hAnsi="Times New Roman" w:cs="Times New Roman"/>
          <w:sz w:val="24"/>
          <w:szCs w:val="24"/>
          <w:lang w:val="en-GB"/>
        </w:rPr>
        <w:t xml:space="preserve">yang terinspirasi dari Kalkulator Pascal. Walau hanya berupa konsep, pada 1991, gagasan Babbage terbukti dapat diimplementasikan dengan dikembangkannya mesin differensial dengan gagasan  Babbage dan bekerja dengan baik. </w:t>
      </w:r>
    </w:p>
    <w:p w14:paraId="06AD3C1A" w14:textId="3F35307A" w:rsidR="00284B28" w:rsidRPr="00E66D76" w:rsidRDefault="00284B28"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Charles Babbgage kemudian bertemu dengan Augusta Ada King, Countess Loveace. Antara tahun 1842 dan 1843, Ada menerjemahkan sebuah artikel matematikawan Italia Luigi Menabrea mengenai mesin. Kajian terhadap artikel ini dianggap sebagai program pertama dan algoritme pertama yang dikodekan untuk mesin, sehingga Ada dikenal sebagai programmer pertama di dunia.</w:t>
      </w:r>
    </w:p>
    <w:p w14:paraId="7691965A" w14:textId="3B69F39E" w:rsidR="00284B28" w:rsidRPr="00E66D76" w:rsidRDefault="00A334D0" w:rsidP="00E6050C">
      <w:pPr>
        <w:jc w:val="both"/>
        <w:rPr>
          <w:rFonts w:ascii="Times New Roman" w:hAnsi="Times New Roman" w:cs="Times New Roman"/>
          <w:sz w:val="24"/>
          <w:szCs w:val="24"/>
          <w:shd w:val="clear" w:color="auto" w:fill="FFFFFF"/>
          <w:lang w:val="en-GB"/>
        </w:rPr>
      </w:pPr>
      <w:r w:rsidRPr="00E66D76">
        <w:rPr>
          <w:rFonts w:ascii="Times New Roman" w:hAnsi="Times New Roman" w:cs="Times New Roman"/>
          <w:sz w:val="24"/>
          <w:szCs w:val="24"/>
          <w:lang w:val="en-GB"/>
        </w:rPr>
        <w:t xml:space="preserve">Pada awal pertengahan abad ke-20, perkembangan komputer mulai berbasis pada mekanikal dan elektrik. Komputer analog ini masih tidak dapat diprogram, sulit digunakan dan kurang akurat dibandingkan dengan komputer modern. Komputer analog modern pertama adalah mesin tide-predicting oleh Sir William Thomson pada 1872. Terdapat juga alat </w:t>
      </w:r>
      <w:r w:rsidRPr="00E66D76">
        <w:rPr>
          <w:rFonts w:ascii="Times New Roman" w:hAnsi="Times New Roman" w:cs="Times New Roman"/>
          <w:sz w:val="24"/>
          <w:szCs w:val="24"/>
          <w:shd w:val="clear" w:color="auto" w:fill="FFFFFF"/>
        </w:rPr>
        <w:t>differential analyser</w:t>
      </w:r>
      <w:r w:rsidRPr="00E66D76">
        <w:rPr>
          <w:rFonts w:ascii="Times New Roman" w:hAnsi="Times New Roman" w:cs="Times New Roman"/>
          <w:sz w:val="24"/>
          <w:szCs w:val="24"/>
          <w:shd w:val="clear" w:color="auto" w:fill="FFFFFF"/>
          <w:lang w:val="en-GB"/>
        </w:rPr>
        <w:t xml:space="preserve"> yang dikonsepsi pada 1876 oleh James Thomson. </w:t>
      </w:r>
    </w:p>
    <w:p w14:paraId="7D3B44AB" w14:textId="42065311" w:rsidR="00A334D0" w:rsidRPr="00E66D76" w:rsidRDefault="00A334D0" w:rsidP="00E6050C">
      <w:pPr>
        <w:jc w:val="both"/>
        <w:rPr>
          <w:rFonts w:ascii="Times New Roman" w:hAnsi="Times New Roman" w:cs="Times New Roman"/>
          <w:sz w:val="24"/>
          <w:szCs w:val="24"/>
          <w:shd w:val="clear" w:color="auto" w:fill="FFFFFF"/>
          <w:lang w:val="en-GB"/>
        </w:rPr>
      </w:pPr>
      <w:r w:rsidRPr="00E66D76">
        <w:rPr>
          <w:rFonts w:ascii="Times New Roman" w:hAnsi="Times New Roman" w:cs="Times New Roman"/>
          <w:sz w:val="24"/>
          <w:szCs w:val="24"/>
          <w:shd w:val="clear" w:color="auto" w:fill="FFFFFF"/>
          <w:lang w:val="en-GB"/>
        </w:rPr>
        <w:t>Pada 1928, berkembang Komputer Elektrik</w:t>
      </w:r>
      <w:r w:rsidR="00C22397" w:rsidRPr="00E66D76">
        <w:rPr>
          <w:rFonts w:ascii="Times New Roman" w:hAnsi="Times New Roman" w:cs="Times New Roman"/>
          <w:sz w:val="24"/>
          <w:szCs w:val="24"/>
          <w:shd w:val="clear" w:color="auto" w:fill="FFFFFF"/>
          <w:lang w:val="en-GB"/>
        </w:rPr>
        <w:t>mekanik</w:t>
      </w:r>
      <w:r w:rsidRPr="00E66D76">
        <w:rPr>
          <w:rFonts w:ascii="Times New Roman" w:hAnsi="Times New Roman" w:cs="Times New Roman"/>
          <w:sz w:val="24"/>
          <w:szCs w:val="24"/>
          <w:shd w:val="clear" w:color="auto" w:fill="FFFFFF"/>
          <w:lang w:val="en-GB"/>
        </w:rPr>
        <w:t xml:space="preserve"> Analog yang </w:t>
      </w:r>
      <w:r w:rsidR="00C22397" w:rsidRPr="00E66D76">
        <w:rPr>
          <w:rFonts w:ascii="Times New Roman" w:hAnsi="Times New Roman" w:cs="Times New Roman"/>
          <w:sz w:val="24"/>
          <w:szCs w:val="24"/>
          <w:shd w:val="clear" w:color="auto" w:fill="FFFFFF"/>
          <w:lang w:val="en-GB"/>
        </w:rPr>
        <w:t>muat untuk didalam sebuah kapal selam. Torpedo Data Computer, Komputer yang memanfaatkan trigonometri untuk menentukan tembakan meriam pada benda bergerak.</w:t>
      </w:r>
    </w:p>
    <w:p w14:paraId="5FA0787F" w14:textId="7700FAC8" w:rsidR="00A334D0" w:rsidRPr="00E66D76" w:rsidRDefault="00BE0F66"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Komputer digital pada awalnya bersifat elektromekanik, Switch elektrik menggerakkan Relay mekanik untuk melakukan operasi perhitungan. Komputer ini bersifat lambat yang kemudian akan digeser dengan komputer yang full elektrik., dengan mengunakan Tabung Vakum.</w:t>
      </w:r>
      <w:r w:rsidR="00794754" w:rsidRPr="00E66D76">
        <w:rPr>
          <w:rFonts w:ascii="Times New Roman" w:hAnsi="Times New Roman" w:cs="Times New Roman"/>
          <w:sz w:val="24"/>
          <w:szCs w:val="24"/>
          <w:lang w:val="en-GB"/>
        </w:rPr>
        <w:t xml:space="preserve"> Z2, </w:t>
      </w:r>
      <w:r w:rsidR="00794754" w:rsidRPr="00E66D76">
        <w:rPr>
          <w:rFonts w:ascii="Times New Roman" w:hAnsi="Times New Roman" w:cs="Times New Roman"/>
          <w:sz w:val="24"/>
          <w:szCs w:val="24"/>
          <w:lang w:val="en-GB"/>
        </w:rPr>
        <w:lastRenderedPageBreak/>
        <w:t>dibuat oleh Engineer Konrad Zuse pada 1939, merupakan contoh Komputer Relay Elektromekanik awal.</w:t>
      </w:r>
    </w:p>
    <w:p w14:paraId="6919CC89" w14:textId="75D0E849" w:rsidR="00BE697B" w:rsidRPr="00E66D76" w:rsidRDefault="00794754" w:rsidP="00450492">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Pada 1941, Zuse mengembangkan Z3, Komputer Elektromekanik pertama yang dapat diprogram dan full otomatis digital.</w:t>
      </w:r>
    </w:p>
    <w:p w14:paraId="1B533AEE" w14:textId="5A38E821" w:rsidR="00FC5DBC" w:rsidRPr="00E66D76" w:rsidRDefault="0079442F"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 xml:space="preserve">Pada tahun 1930an, Tommy Flowers, seorang Engineer yang bekerja pada Post Office Research Station di London, </w:t>
      </w:r>
      <w:r w:rsidR="00160F61" w:rsidRPr="00E66D76">
        <w:rPr>
          <w:rFonts w:ascii="Times New Roman" w:hAnsi="Times New Roman" w:cs="Times New Roman"/>
          <w:sz w:val="24"/>
          <w:szCs w:val="24"/>
          <w:lang w:val="en-GB"/>
        </w:rPr>
        <w:t>mulai unt</w:t>
      </w:r>
      <w:r w:rsidR="00FC5DBC" w:rsidRPr="00E66D76">
        <w:rPr>
          <w:rFonts w:ascii="Times New Roman" w:hAnsi="Times New Roman" w:cs="Times New Roman"/>
          <w:sz w:val="24"/>
          <w:szCs w:val="24"/>
          <w:lang w:val="en-GB"/>
        </w:rPr>
        <w:t>u</w:t>
      </w:r>
      <w:r w:rsidR="00160F61" w:rsidRPr="00E66D76">
        <w:rPr>
          <w:rFonts w:ascii="Times New Roman" w:hAnsi="Times New Roman" w:cs="Times New Roman"/>
          <w:sz w:val="24"/>
          <w:szCs w:val="24"/>
          <w:lang w:val="en-GB"/>
        </w:rPr>
        <w:t>k mencari peluang pengunaan perangkat elektronik pada pertukaran telepon</w:t>
      </w:r>
      <w:r w:rsidR="00FC5DBC" w:rsidRPr="00E66D76">
        <w:rPr>
          <w:rFonts w:ascii="Times New Roman" w:hAnsi="Times New Roman" w:cs="Times New Roman"/>
          <w:sz w:val="24"/>
          <w:szCs w:val="24"/>
          <w:lang w:val="en-GB"/>
        </w:rPr>
        <w:t xml:space="preserve">. Peralatan ini dikembangkan pada 1934 dan bekerja pada 1939 dengan ribuan tabung vakum dan mengubah sebagian jaringan telepon. </w:t>
      </w:r>
    </w:p>
    <w:p w14:paraId="542E1493" w14:textId="16464AB9" w:rsidR="00FC5DBC" w:rsidRPr="00E66D76" w:rsidRDefault="00FC5DBC"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Pada 1942,</w:t>
      </w:r>
      <w:r w:rsidR="00A56B92" w:rsidRPr="00E66D76">
        <w:rPr>
          <w:rFonts w:ascii="Times New Roman" w:hAnsi="Times New Roman" w:cs="Times New Roman"/>
          <w:sz w:val="24"/>
          <w:szCs w:val="24"/>
          <w:lang w:val="en-GB"/>
        </w:rPr>
        <w:t xml:space="preserve"> dikembangkan dan diuji</w:t>
      </w:r>
      <w:r w:rsidRPr="00E66D76">
        <w:rPr>
          <w:rFonts w:ascii="Times New Roman" w:hAnsi="Times New Roman" w:cs="Times New Roman"/>
          <w:sz w:val="24"/>
          <w:szCs w:val="24"/>
          <w:lang w:val="en-GB"/>
        </w:rPr>
        <w:t xml:space="preserve"> Atanasoff-Berry Computer (ABC)</w:t>
      </w:r>
      <w:r w:rsidR="00A56B92" w:rsidRPr="00E66D76">
        <w:rPr>
          <w:rFonts w:ascii="Times New Roman" w:hAnsi="Times New Roman" w:cs="Times New Roman"/>
          <w:sz w:val="24"/>
          <w:szCs w:val="24"/>
          <w:lang w:val="en-GB"/>
        </w:rPr>
        <w:t>, Komputer otomatis digital pertama. Komputer ini full elektrik dan menggunakan 300 tabung vakum dengan kapasitor pada drum berputar untuk memori.</w:t>
      </w:r>
    </w:p>
    <w:p w14:paraId="21AD494A" w14:textId="6790D706" w:rsidR="00A56B92" w:rsidRPr="00E66D76" w:rsidRDefault="00A56B92"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 xml:space="preserve">Pada perang dunia 2, Komputer dikembangkan </w:t>
      </w:r>
      <w:r w:rsidR="00062553" w:rsidRPr="00E66D76">
        <w:rPr>
          <w:rFonts w:ascii="Times New Roman" w:hAnsi="Times New Roman" w:cs="Times New Roman"/>
          <w:sz w:val="24"/>
          <w:szCs w:val="24"/>
          <w:lang w:val="en-GB"/>
        </w:rPr>
        <w:t xml:space="preserve">di Bletchley Park </w:t>
      </w:r>
      <w:r w:rsidRPr="00E66D76">
        <w:rPr>
          <w:rFonts w:ascii="Times New Roman" w:hAnsi="Times New Roman" w:cs="Times New Roman"/>
          <w:sz w:val="24"/>
          <w:szCs w:val="24"/>
          <w:lang w:val="en-GB"/>
        </w:rPr>
        <w:t>untuk memecahkan Mesin Enkripsi milik German. Enigma dipecahkan dengan Electro-Mekanink Bombes</w:t>
      </w:r>
      <w:r w:rsidR="00062553" w:rsidRPr="00E66D76">
        <w:rPr>
          <w:rFonts w:ascii="Times New Roman" w:hAnsi="Times New Roman" w:cs="Times New Roman"/>
          <w:sz w:val="24"/>
          <w:szCs w:val="24"/>
          <w:lang w:val="en-GB"/>
        </w:rPr>
        <w:t>. Untuk Lorenz SZ 40/42, dikembangkan Collosus, Komputer digital pertama yang dapat diprogram, dikirim pada awal 1944 ke Bletchley Park. Collosus Mk I menggunakan 1500 tabung vakum dan kemudian dikembangkan Mk II yang menggunakan 2400 tabung vakum yang bekerja 5 kali lebih cepat dan mudah untuk dioperasikan.</w:t>
      </w:r>
    </w:p>
    <w:p w14:paraId="56AC20C4" w14:textId="7F2EFB6C" w:rsidR="00A745FD" w:rsidRPr="00E66D76" w:rsidRDefault="00062553"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ENIAC (</w:t>
      </w:r>
      <w:r w:rsidRPr="00E66D76">
        <w:rPr>
          <w:rFonts w:ascii="Times New Roman" w:hAnsi="Times New Roman" w:cs="Times New Roman"/>
          <w:sz w:val="24"/>
          <w:szCs w:val="24"/>
          <w:lang w:val="en-GB"/>
        </w:rPr>
        <w:t>Electronic</w:t>
      </w:r>
      <w:r w:rsidRPr="00E66D76">
        <w:rPr>
          <w:rFonts w:ascii="Times New Roman" w:hAnsi="Times New Roman" w:cs="Times New Roman"/>
          <w:sz w:val="24"/>
          <w:szCs w:val="24"/>
          <w:lang w:val="en-GB"/>
        </w:rPr>
        <w:t xml:space="preserve"> Numeral Integrator and Computer), komputer elektronik yang dapat diprogram pertama di Amerika. Walau mirip dengan Collosus, bekerja lebih cepat, fleksibel dan Turing-Complete. Seperti Collosus, Program pada ENIAC didefinisi dengan kabel dan switch</w:t>
      </w:r>
      <w:r w:rsidR="00951327" w:rsidRPr="00E66D76">
        <w:rPr>
          <w:rFonts w:ascii="Times New Roman" w:hAnsi="Times New Roman" w:cs="Times New Roman"/>
          <w:sz w:val="24"/>
          <w:szCs w:val="24"/>
          <w:lang w:val="en-GB"/>
        </w:rPr>
        <w:t>. Setelah program ditulis, mesin direset secara manual dan mekanik. Programmer ENIAC terdiri dari 6 wanita, yang dikenal sebagai Wanita ENIAC. ENIAC memiliki modul untuk melakukan perkalian, pembagian, dan akar. ENIAC seberat 30 Ton, menggunakan 200k Watts dan menggunakan 18000 tabung vakum, 1500relay, dan ratusan ribu resistor, kapasitor dan induktor.</w:t>
      </w:r>
      <w:r w:rsidR="00A745FD" w:rsidRPr="00E66D76">
        <w:rPr>
          <w:rFonts w:ascii="Times New Roman" w:hAnsi="Times New Roman" w:cs="Times New Roman"/>
          <w:sz w:val="24"/>
          <w:szCs w:val="24"/>
          <w:lang w:val="en-GB"/>
        </w:rPr>
        <w:t xml:space="preserve"> Komputer dengan menggunakan tabung vakum kemudian menjadi komputer generasi pertama.</w:t>
      </w:r>
    </w:p>
    <w:p w14:paraId="48705200" w14:textId="47C6A64B" w:rsidR="00A745FD" w:rsidRPr="00E66D76" w:rsidRDefault="00A745FD"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 xml:space="preserve">Konsep komputer yang menjadi dasar </w:t>
      </w:r>
      <w:r w:rsidR="001C7B1B">
        <w:rPr>
          <w:rFonts w:ascii="Times New Roman" w:hAnsi="Times New Roman" w:cs="Times New Roman"/>
          <w:sz w:val="24"/>
          <w:szCs w:val="24"/>
          <w:lang w:val="en-GB"/>
        </w:rPr>
        <w:t>selanjut</w:t>
      </w:r>
      <w:r w:rsidRPr="00E66D76">
        <w:rPr>
          <w:rFonts w:ascii="Times New Roman" w:hAnsi="Times New Roman" w:cs="Times New Roman"/>
          <w:sz w:val="24"/>
          <w:szCs w:val="24"/>
          <w:lang w:val="en-GB"/>
        </w:rPr>
        <w:t>nya adalah kemampuan dalam menyimpan program. Komputer pada generasi sebelumnya perlu melakukan ‘reset’ secara manual ketika program diubah.</w:t>
      </w:r>
    </w:p>
    <w:p w14:paraId="63624658" w14:textId="086893BD" w:rsidR="00F87391" w:rsidRDefault="00A745FD"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 xml:space="preserve">Setelah tabung vakum, berkembang Transistor. Transistor sangat dapat diandalkan dibandingkan tabung vakum. Konsep Transistor diusulkan pada 1925, dibentuk dan bekerja pertama kali pada 1947, disusul ditemukannya bipolar junction transistor pada 1948. Setelah 1955, transistor menggantikan tabung vakum pada desain komputer. Pada 1959, ditemukan metal-oxide-silicon field-effect transistor (MOSFET), yang dapat diminisiasi dan diproduksi secara massal. Perkembangan MOSFET kemudian memberi ruang dalam membentuk rangkaian yang lebih padat, yang kemudian menjadi Integrated Circuit. MOSFET juga memungkinkan membentuk elemen penyimpan memori, yang kemudian berkembang menjadi </w:t>
      </w:r>
      <w:r w:rsidR="00F87391" w:rsidRPr="00E66D76">
        <w:rPr>
          <w:rFonts w:ascii="Times New Roman" w:hAnsi="Times New Roman" w:cs="Times New Roman"/>
          <w:sz w:val="24"/>
          <w:szCs w:val="24"/>
          <w:lang w:val="en-GB"/>
        </w:rPr>
        <w:t>MOS semiconductor memory. MOSFET kemudian memimpin dalam perkembangan Microcomputer dan menjadi pendorong perkembangan komputer.</w:t>
      </w:r>
    </w:p>
    <w:p w14:paraId="2EF874EE" w14:textId="77777777" w:rsidR="00593B6D" w:rsidRPr="00E66D76" w:rsidRDefault="00593B6D" w:rsidP="00E6050C">
      <w:pPr>
        <w:jc w:val="both"/>
        <w:rPr>
          <w:rFonts w:ascii="Times New Roman" w:hAnsi="Times New Roman" w:cs="Times New Roman"/>
          <w:sz w:val="24"/>
          <w:szCs w:val="24"/>
          <w:lang w:val="en-GB"/>
        </w:rPr>
      </w:pPr>
    </w:p>
    <w:p w14:paraId="4106DF41" w14:textId="77777777" w:rsidR="00A745FD" w:rsidRPr="00E66D76" w:rsidRDefault="00A745FD" w:rsidP="00E6050C">
      <w:pPr>
        <w:jc w:val="both"/>
        <w:rPr>
          <w:rFonts w:ascii="Times New Roman" w:hAnsi="Times New Roman" w:cs="Times New Roman"/>
          <w:sz w:val="24"/>
          <w:szCs w:val="24"/>
          <w:lang w:val="en-GB"/>
        </w:rPr>
      </w:pPr>
    </w:p>
    <w:p w14:paraId="19DA022A" w14:textId="2A854B72" w:rsidR="00450492" w:rsidRPr="00E66D76" w:rsidRDefault="00450492" w:rsidP="00E6050C">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lastRenderedPageBreak/>
        <w:t>Kesimpulan :</w:t>
      </w:r>
    </w:p>
    <w:p w14:paraId="1AEC3BAD" w14:textId="0CAA9BF1" w:rsidR="00545BDD" w:rsidRPr="00E66D76" w:rsidRDefault="00450492" w:rsidP="00545BDD">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Awal sistem komputasi berawal dari representasi objek dengan kuantitas (jari, Tally), objek dengan kuantitas dengan tingkat nilai berbeda (Abacus), alat bantu komputer analog mekanik (</w:t>
      </w:r>
      <w:r w:rsidR="00545BDD" w:rsidRPr="00E66D76">
        <w:rPr>
          <w:rFonts w:ascii="Times New Roman" w:hAnsi="Times New Roman" w:cs="Times New Roman"/>
          <w:sz w:val="24"/>
          <w:szCs w:val="24"/>
          <w:lang w:val="en-GB"/>
        </w:rPr>
        <w:t xml:space="preserve">Slide </w:t>
      </w:r>
      <w:r w:rsidRPr="00E66D76">
        <w:rPr>
          <w:rFonts w:ascii="Times New Roman" w:hAnsi="Times New Roman" w:cs="Times New Roman"/>
          <w:sz w:val="24"/>
          <w:szCs w:val="24"/>
          <w:lang w:val="en-GB"/>
        </w:rPr>
        <w:t>Ruler,</w:t>
      </w:r>
      <w:r w:rsidR="00545BDD" w:rsidRPr="00E66D76">
        <w:rPr>
          <w:rFonts w:ascii="Times New Roman" w:hAnsi="Times New Roman" w:cs="Times New Roman"/>
          <w:sz w:val="24"/>
          <w:szCs w:val="24"/>
          <w:lang w:val="en-GB"/>
        </w:rPr>
        <w:t xml:space="preserve"> </w:t>
      </w:r>
      <w:r w:rsidR="00545BDD" w:rsidRPr="00E66D76">
        <w:rPr>
          <w:rFonts w:ascii="Times New Roman" w:hAnsi="Times New Roman" w:cs="Times New Roman"/>
          <w:sz w:val="24"/>
          <w:szCs w:val="24"/>
          <w:lang w:val="en-GB"/>
        </w:rPr>
        <w:t>Kalkulator Pascal</w:t>
      </w:r>
      <w:r w:rsidR="00545BDD" w:rsidRPr="00E66D76">
        <w:rPr>
          <w:rFonts w:ascii="Times New Roman" w:hAnsi="Times New Roman" w:cs="Times New Roman"/>
          <w:sz w:val="24"/>
          <w:szCs w:val="24"/>
          <w:lang w:val="en-GB"/>
        </w:rPr>
        <w:t>,</w:t>
      </w:r>
      <w:r w:rsidRPr="00E66D76">
        <w:rPr>
          <w:rFonts w:ascii="Times New Roman" w:hAnsi="Times New Roman" w:cs="Times New Roman"/>
          <w:sz w:val="24"/>
          <w:szCs w:val="24"/>
          <w:lang w:val="en-GB"/>
        </w:rPr>
        <w:t xml:space="preserve"> Sector, Tide</w:t>
      </w:r>
      <w:r w:rsidR="00545BDD" w:rsidRPr="00E66D76">
        <w:rPr>
          <w:rFonts w:ascii="Times New Roman" w:hAnsi="Times New Roman" w:cs="Times New Roman"/>
          <w:sz w:val="24"/>
          <w:szCs w:val="24"/>
          <w:lang w:val="en-GB"/>
        </w:rPr>
        <w:t>-Prediction, Planimeter, Automaton, Differential Analyser</w:t>
      </w:r>
      <w:r w:rsidRPr="00E66D76">
        <w:rPr>
          <w:rFonts w:ascii="Times New Roman" w:hAnsi="Times New Roman" w:cs="Times New Roman"/>
          <w:sz w:val="24"/>
          <w:szCs w:val="24"/>
          <w:lang w:val="en-GB"/>
        </w:rPr>
        <w:t xml:space="preserve">), </w:t>
      </w:r>
      <w:r w:rsidR="00545BDD" w:rsidRPr="00E66D76">
        <w:rPr>
          <w:rFonts w:ascii="Times New Roman" w:hAnsi="Times New Roman" w:cs="Times New Roman"/>
          <w:sz w:val="24"/>
          <w:szCs w:val="24"/>
          <w:lang w:val="en-GB"/>
        </w:rPr>
        <w:t xml:space="preserve">konsep komputer yang dapat diprogram </w:t>
      </w:r>
      <w:r w:rsidRPr="00E66D76">
        <w:rPr>
          <w:rFonts w:ascii="Times New Roman" w:hAnsi="Times New Roman" w:cs="Times New Roman"/>
          <w:sz w:val="24"/>
          <w:szCs w:val="24"/>
          <w:lang w:val="en-GB"/>
        </w:rPr>
        <w:t>(</w:t>
      </w:r>
      <w:r w:rsidR="00545BDD" w:rsidRPr="00E66D76">
        <w:rPr>
          <w:rFonts w:ascii="Times New Roman" w:hAnsi="Times New Roman" w:cs="Times New Roman"/>
          <w:sz w:val="24"/>
          <w:szCs w:val="24"/>
          <w:lang w:val="en-GB"/>
        </w:rPr>
        <w:t>Charles Babbage</w:t>
      </w:r>
      <w:r w:rsidRPr="00E66D76">
        <w:rPr>
          <w:rFonts w:ascii="Times New Roman" w:hAnsi="Times New Roman" w:cs="Times New Roman"/>
          <w:sz w:val="24"/>
          <w:szCs w:val="24"/>
          <w:lang w:val="en-GB"/>
        </w:rPr>
        <w:t>)</w:t>
      </w:r>
      <w:r w:rsidR="00545BDD" w:rsidRPr="00E66D76">
        <w:rPr>
          <w:rFonts w:ascii="Times New Roman" w:hAnsi="Times New Roman" w:cs="Times New Roman"/>
          <w:sz w:val="24"/>
          <w:szCs w:val="24"/>
          <w:lang w:val="en-GB"/>
        </w:rPr>
        <w:t>, komputer elekt</w:t>
      </w:r>
      <w:r w:rsidR="00593B6D">
        <w:rPr>
          <w:rFonts w:ascii="Times New Roman" w:hAnsi="Times New Roman" w:cs="Times New Roman"/>
          <w:sz w:val="24"/>
          <w:szCs w:val="24"/>
          <w:lang w:val="en-GB"/>
        </w:rPr>
        <w:t>r</w:t>
      </w:r>
      <w:r w:rsidR="00545BDD" w:rsidRPr="00E66D76">
        <w:rPr>
          <w:rFonts w:ascii="Times New Roman" w:hAnsi="Times New Roman" w:cs="Times New Roman"/>
          <w:sz w:val="24"/>
          <w:szCs w:val="24"/>
          <w:lang w:val="en-GB"/>
        </w:rPr>
        <w:t xml:space="preserve">o-mekanik analog (Torpedo Data Computer, </w:t>
      </w:r>
      <w:r w:rsidR="00545BDD" w:rsidRPr="00E66D76">
        <w:rPr>
          <w:rFonts w:ascii="Times New Roman" w:hAnsi="Times New Roman" w:cs="Times New Roman"/>
          <w:sz w:val="24"/>
          <w:szCs w:val="24"/>
          <w:lang w:val="en-GB"/>
        </w:rPr>
        <w:t>Z</w:t>
      </w:r>
      <w:r w:rsidR="00C71BFE" w:rsidRPr="00E66D76">
        <w:rPr>
          <w:rFonts w:ascii="Times New Roman" w:hAnsi="Times New Roman" w:cs="Times New Roman"/>
          <w:sz w:val="24"/>
          <w:szCs w:val="24"/>
          <w:lang w:val="en-GB"/>
        </w:rPr>
        <w:t>, Bombe</w:t>
      </w:r>
      <w:r w:rsidR="00545BDD" w:rsidRPr="00E66D76">
        <w:rPr>
          <w:rFonts w:ascii="Times New Roman" w:hAnsi="Times New Roman" w:cs="Times New Roman"/>
          <w:sz w:val="24"/>
          <w:szCs w:val="24"/>
          <w:lang w:val="en-GB"/>
        </w:rPr>
        <w:t>)</w:t>
      </w:r>
      <w:r w:rsidRPr="00E66D76">
        <w:rPr>
          <w:rFonts w:ascii="Times New Roman" w:hAnsi="Times New Roman" w:cs="Times New Roman"/>
          <w:sz w:val="24"/>
          <w:szCs w:val="24"/>
          <w:lang w:val="en-GB"/>
        </w:rPr>
        <w:t>,</w:t>
      </w:r>
      <w:r w:rsidR="00545BDD" w:rsidRPr="00E66D76">
        <w:rPr>
          <w:rFonts w:ascii="Times New Roman" w:hAnsi="Times New Roman" w:cs="Times New Roman"/>
          <w:sz w:val="24"/>
          <w:szCs w:val="24"/>
          <w:lang w:val="en-GB"/>
        </w:rPr>
        <w:t xml:space="preserve"> komputer</w:t>
      </w:r>
      <w:r w:rsidR="00C71BFE" w:rsidRPr="00E66D76">
        <w:rPr>
          <w:rFonts w:ascii="Times New Roman" w:hAnsi="Times New Roman" w:cs="Times New Roman"/>
          <w:sz w:val="24"/>
          <w:szCs w:val="24"/>
          <w:lang w:val="en-GB"/>
        </w:rPr>
        <w:t xml:space="preserve"> otomatis</w:t>
      </w:r>
      <w:r w:rsidR="00545BDD" w:rsidRPr="00E66D76">
        <w:rPr>
          <w:rFonts w:ascii="Times New Roman" w:hAnsi="Times New Roman" w:cs="Times New Roman"/>
          <w:sz w:val="24"/>
          <w:szCs w:val="24"/>
          <w:lang w:val="en-GB"/>
        </w:rPr>
        <w:t xml:space="preserve"> </w:t>
      </w:r>
      <w:r w:rsidR="00545BDD" w:rsidRPr="00E66D76">
        <w:rPr>
          <w:rFonts w:ascii="Times New Roman" w:hAnsi="Times New Roman" w:cs="Times New Roman"/>
          <w:sz w:val="24"/>
          <w:szCs w:val="24"/>
          <w:lang w:val="en-GB"/>
        </w:rPr>
        <w:t>elekto-mekanik</w:t>
      </w:r>
      <w:r w:rsidR="00545BDD" w:rsidRPr="00E66D76">
        <w:rPr>
          <w:rFonts w:ascii="Times New Roman" w:hAnsi="Times New Roman" w:cs="Times New Roman"/>
          <w:sz w:val="24"/>
          <w:szCs w:val="24"/>
          <w:lang w:val="en-GB"/>
        </w:rPr>
        <w:t xml:space="preserve"> digital</w:t>
      </w:r>
      <w:r w:rsidR="00C71BFE" w:rsidRPr="00E66D76">
        <w:rPr>
          <w:rFonts w:ascii="Times New Roman" w:hAnsi="Times New Roman" w:cs="Times New Roman"/>
          <w:sz w:val="24"/>
          <w:szCs w:val="24"/>
          <w:lang w:val="en-GB"/>
        </w:rPr>
        <w:t xml:space="preserve"> </w:t>
      </w:r>
      <w:r w:rsidR="00545BDD" w:rsidRPr="00E66D76">
        <w:rPr>
          <w:rFonts w:ascii="Times New Roman" w:hAnsi="Times New Roman" w:cs="Times New Roman"/>
          <w:sz w:val="24"/>
          <w:szCs w:val="24"/>
          <w:lang w:val="en-GB"/>
        </w:rPr>
        <w:t xml:space="preserve"> yand dapat diprogram (Z3), </w:t>
      </w:r>
      <w:r w:rsidRPr="00E66D76">
        <w:rPr>
          <w:rFonts w:ascii="Times New Roman" w:hAnsi="Times New Roman" w:cs="Times New Roman"/>
          <w:sz w:val="24"/>
          <w:szCs w:val="24"/>
          <w:lang w:val="en-GB"/>
        </w:rPr>
        <w:t xml:space="preserve"> </w:t>
      </w:r>
      <w:r w:rsidR="00545BDD" w:rsidRPr="00E66D76">
        <w:rPr>
          <w:rFonts w:ascii="Times New Roman" w:hAnsi="Times New Roman" w:cs="Times New Roman"/>
          <w:sz w:val="24"/>
          <w:szCs w:val="24"/>
          <w:lang w:val="en-GB"/>
        </w:rPr>
        <w:t>komputer</w:t>
      </w:r>
      <w:r w:rsidR="00C71BFE" w:rsidRPr="00E66D76">
        <w:rPr>
          <w:rFonts w:ascii="Times New Roman" w:hAnsi="Times New Roman" w:cs="Times New Roman"/>
          <w:sz w:val="24"/>
          <w:szCs w:val="24"/>
          <w:lang w:val="en-GB"/>
        </w:rPr>
        <w:t xml:space="preserve"> otomatis </w:t>
      </w:r>
      <w:r w:rsidR="00545BDD" w:rsidRPr="00E66D76">
        <w:rPr>
          <w:rFonts w:ascii="Times New Roman" w:hAnsi="Times New Roman" w:cs="Times New Roman"/>
          <w:sz w:val="24"/>
          <w:szCs w:val="24"/>
          <w:lang w:val="en-GB"/>
        </w:rPr>
        <w:t>elekt</w:t>
      </w:r>
      <w:r w:rsidR="00C71BFE" w:rsidRPr="00E66D76">
        <w:rPr>
          <w:rFonts w:ascii="Times New Roman" w:hAnsi="Times New Roman" w:cs="Times New Roman"/>
          <w:sz w:val="24"/>
          <w:szCs w:val="24"/>
          <w:lang w:val="en-GB"/>
        </w:rPr>
        <w:t>rik digital generasi pertama berbasis tabung vakum (ABC, Collosus, ENIAC),  komputer generasi kedua berbasis transistor, komputer generasi ketiga berbasis Integrated Circuit, Komputer generasi keempat berbasis VLSI microprocessor, Komputer generasi kelima berbasis ULSI microprocessor.</w:t>
      </w:r>
    </w:p>
    <w:p w14:paraId="2CDBD859" w14:textId="598961AA" w:rsidR="00BA5741" w:rsidRPr="00E66D76" w:rsidRDefault="00BA5741" w:rsidP="00545BDD">
      <w:pPr>
        <w:jc w:val="both"/>
        <w:rPr>
          <w:rFonts w:ascii="Times New Roman" w:hAnsi="Times New Roman" w:cs="Times New Roman"/>
          <w:sz w:val="24"/>
          <w:szCs w:val="24"/>
          <w:shd w:val="clear" w:color="auto" w:fill="FFFFFF"/>
          <w:lang w:val="en-GB"/>
        </w:rPr>
      </w:pPr>
      <w:r w:rsidRPr="00E66D76">
        <w:rPr>
          <w:rFonts w:ascii="Times New Roman" w:hAnsi="Times New Roman" w:cs="Times New Roman"/>
          <w:sz w:val="24"/>
          <w:szCs w:val="24"/>
          <w:lang w:val="en-GB"/>
        </w:rPr>
        <w:t xml:space="preserve">Ada Loveace dianggap sebagai programmer pertama didunia dikarenakan kajian pada </w:t>
      </w:r>
      <w:r w:rsidRPr="00E66D76">
        <w:rPr>
          <w:rFonts w:ascii="Times New Roman" w:hAnsi="Times New Roman" w:cs="Times New Roman"/>
          <w:sz w:val="24"/>
          <w:szCs w:val="24"/>
          <w:lang w:val="en-GB"/>
        </w:rPr>
        <w:t>artikel matematikawan Italia Luigi Menabrea mengenai mesin</w:t>
      </w:r>
      <w:r w:rsidRPr="00E66D76">
        <w:rPr>
          <w:rFonts w:ascii="Times New Roman" w:hAnsi="Times New Roman" w:cs="Times New Roman"/>
          <w:sz w:val="24"/>
          <w:szCs w:val="24"/>
          <w:lang w:val="en-GB"/>
        </w:rPr>
        <w:t>.</w:t>
      </w:r>
    </w:p>
    <w:p w14:paraId="1ACCD58D" w14:textId="7DE6E67D" w:rsidR="00450492" w:rsidRPr="00E66D76" w:rsidRDefault="00545BDD" w:rsidP="00450492">
      <w:pPr>
        <w:jc w:val="both"/>
        <w:rPr>
          <w:rFonts w:ascii="Times New Roman" w:hAnsi="Times New Roman" w:cs="Times New Roman"/>
          <w:sz w:val="24"/>
          <w:szCs w:val="24"/>
          <w:lang w:val="en-GB"/>
        </w:rPr>
      </w:pPr>
      <w:r w:rsidRPr="00E66D76">
        <w:rPr>
          <w:rFonts w:ascii="Times New Roman" w:hAnsi="Times New Roman" w:cs="Times New Roman"/>
          <w:sz w:val="24"/>
          <w:szCs w:val="24"/>
          <w:lang w:val="en-GB"/>
        </w:rPr>
        <w:t xml:space="preserve">Konsep komputer modern, diusulkan oleh Alan Turing pada 1936. Beliau membuktikan mesinnya dapat menghitung apapun yang dapat dikomputasi dengan mengeksekusi program yang disimpan pada pita, memungkinkan komputer untuk diprogram. </w:t>
      </w:r>
    </w:p>
    <w:p w14:paraId="24EA9764" w14:textId="45244A5F" w:rsidR="00E66D76" w:rsidRDefault="00545BDD" w:rsidP="00E66D76">
      <w:pPr>
        <w:jc w:val="both"/>
        <w:rPr>
          <w:rFonts w:ascii="Times New Roman" w:hAnsi="Times New Roman" w:cs="Times New Roman"/>
          <w:sz w:val="24"/>
          <w:szCs w:val="24"/>
          <w:shd w:val="clear" w:color="auto" w:fill="FFFFFF"/>
          <w:lang w:val="en-GB"/>
        </w:rPr>
      </w:pPr>
      <w:r w:rsidRPr="00E66D76">
        <w:rPr>
          <w:rFonts w:ascii="Times New Roman" w:hAnsi="Times New Roman" w:cs="Times New Roman"/>
          <w:sz w:val="24"/>
          <w:szCs w:val="24"/>
          <w:lang w:val="en-GB"/>
        </w:rPr>
        <w:t xml:space="preserve">Komputer yang bersifat elektrik </w:t>
      </w:r>
      <w:r w:rsidR="00450492" w:rsidRPr="00E66D76">
        <w:rPr>
          <w:rFonts w:ascii="Times New Roman" w:hAnsi="Times New Roman" w:cs="Times New Roman"/>
          <w:sz w:val="24"/>
          <w:szCs w:val="24"/>
          <w:lang w:val="en-GB"/>
        </w:rPr>
        <w:t>kemudian menggeser</w:t>
      </w:r>
      <w:r w:rsidRPr="00E66D76">
        <w:rPr>
          <w:rFonts w:ascii="Times New Roman" w:hAnsi="Times New Roman" w:cs="Times New Roman"/>
          <w:sz w:val="24"/>
          <w:szCs w:val="24"/>
          <w:lang w:val="en-GB"/>
        </w:rPr>
        <w:t xml:space="preserve"> komputer elektrik-mekanik, bersamaan </w:t>
      </w:r>
      <w:r w:rsidR="00450492" w:rsidRPr="00E66D76">
        <w:rPr>
          <w:rFonts w:ascii="Times New Roman" w:hAnsi="Times New Roman" w:cs="Times New Roman"/>
          <w:sz w:val="24"/>
          <w:szCs w:val="24"/>
          <w:lang w:val="en-GB"/>
        </w:rPr>
        <w:t xml:space="preserve">dengan </w:t>
      </w:r>
      <w:r w:rsidRPr="00E66D76">
        <w:rPr>
          <w:rFonts w:ascii="Times New Roman" w:hAnsi="Times New Roman" w:cs="Times New Roman"/>
          <w:sz w:val="24"/>
          <w:szCs w:val="24"/>
          <w:lang w:val="en-GB"/>
        </w:rPr>
        <w:t xml:space="preserve">sistem kalkulasi digital </w:t>
      </w:r>
      <w:r w:rsidR="00450492" w:rsidRPr="00E66D76">
        <w:rPr>
          <w:rFonts w:ascii="Times New Roman" w:hAnsi="Times New Roman" w:cs="Times New Roman"/>
          <w:sz w:val="24"/>
          <w:szCs w:val="24"/>
          <w:lang w:val="en-GB"/>
        </w:rPr>
        <w:t xml:space="preserve">yang mengganti </w:t>
      </w:r>
      <w:r w:rsidRPr="00E66D76">
        <w:rPr>
          <w:rFonts w:ascii="Times New Roman" w:hAnsi="Times New Roman" w:cs="Times New Roman"/>
          <w:sz w:val="24"/>
          <w:szCs w:val="24"/>
          <w:lang w:val="en-GB"/>
        </w:rPr>
        <w:t>sebagian sistem kalkulasi a</w:t>
      </w:r>
      <w:r w:rsidR="00450492" w:rsidRPr="00E66D76">
        <w:rPr>
          <w:rFonts w:ascii="Times New Roman" w:hAnsi="Times New Roman" w:cs="Times New Roman"/>
          <w:sz w:val="24"/>
          <w:szCs w:val="24"/>
          <w:lang w:val="en-GB"/>
        </w:rPr>
        <w:t>nalog</w:t>
      </w:r>
      <w:r w:rsidRPr="00E66D76">
        <w:rPr>
          <w:rFonts w:ascii="Times New Roman" w:hAnsi="Times New Roman" w:cs="Times New Roman"/>
          <w:sz w:val="24"/>
          <w:szCs w:val="24"/>
          <w:lang w:val="en-GB"/>
        </w:rPr>
        <w:t xml:space="preserve"> (sekitar pada tahun 1950)</w:t>
      </w:r>
      <w:r w:rsidR="00450492" w:rsidRPr="00E66D76">
        <w:rPr>
          <w:rFonts w:ascii="Times New Roman" w:hAnsi="Times New Roman" w:cs="Times New Roman"/>
          <w:sz w:val="24"/>
          <w:szCs w:val="24"/>
          <w:lang w:val="en-GB"/>
        </w:rPr>
        <w:t>.</w:t>
      </w:r>
      <w:r w:rsidRPr="00E66D76">
        <w:rPr>
          <w:rFonts w:ascii="Times New Roman" w:hAnsi="Times New Roman" w:cs="Times New Roman"/>
          <w:sz w:val="24"/>
          <w:szCs w:val="24"/>
          <w:shd w:val="clear" w:color="auto" w:fill="FFFFFF"/>
          <w:lang w:val="en-GB"/>
        </w:rPr>
        <w:t xml:space="preserve"> </w:t>
      </w:r>
    </w:p>
    <w:p w14:paraId="1C45FBA6" w14:textId="79E78DD1" w:rsidR="00593B6D" w:rsidRPr="00E66D76" w:rsidRDefault="00593B6D" w:rsidP="00E66D76">
      <w:pPr>
        <w:jc w:val="both"/>
        <w:rPr>
          <w:rFonts w:ascii="Times New Roman" w:hAnsi="Times New Roman" w:cs="Times New Roman"/>
          <w:sz w:val="24"/>
          <w:szCs w:val="24"/>
          <w:lang w:val="en-GB"/>
        </w:rPr>
      </w:pPr>
      <w:r>
        <w:rPr>
          <w:rFonts w:ascii="Times New Roman" w:hAnsi="Times New Roman" w:cs="Times New Roman"/>
          <w:sz w:val="24"/>
          <w:szCs w:val="24"/>
          <w:shd w:val="clear" w:color="auto" w:fill="FFFFFF"/>
          <w:lang w:val="en-GB"/>
        </w:rPr>
        <w:t>Perkembangan komputer generasi pertama berdasar pada tabung vakum, generasi kedua berdasar pada transistor, dan kemudian perkembangan komputer selanjutnya menjadi sangat pesat dikarenakan perkembangan MOSFET yang menjadikan elemen-elemen dapat diproduksi massal, dapat diminisiasi dan berdaya listrik rendah.</w:t>
      </w:r>
      <w:bookmarkStart w:id="0" w:name="_GoBack"/>
      <w:bookmarkEnd w:id="0"/>
      <w:r>
        <w:rPr>
          <w:rFonts w:ascii="Times New Roman" w:hAnsi="Times New Roman" w:cs="Times New Roman"/>
          <w:sz w:val="24"/>
          <w:szCs w:val="24"/>
          <w:shd w:val="clear" w:color="auto" w:fill="FFFFFF"/>
          <w:lang w:val="en-GB"/>
        </w:rPr>
        <w:t xml:space="preserve"> </w:t>
      </w:r>
    </w:p>
    <w:sectPr w:rsidR="00593B6D" w:rsidRPr="00E66D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trC0MDcwMjEwMTBU0lEKTi0uzszPAykwrwUAI5YNCywAAAA="/>
  </w:docVars>
  <w:rsids>
    <w:rsidRoot w:val="004A1841"/>
    <w:rsid w:val="00062553"/>
    <w:rsid w:val="00144355"/>
    <w:rsid w:val="00160F61"/>
    <w:rsid w:val="00191F76"/>
    <w:rsid w:val="001C7B1B"/>
    <w:rsid w:val="00226017"/>
    <w:rsid w:val="00284B28"/>
    <w:rsid w:val="00372EB7"/>
    <w:rsid w:val="003A72A4"/>
    <w:rsid w:val="00450492"/>
    <w:rsid w:val="004A1841"/>
    <w:rsid w:val="0051465E"/>
    <w:rsid w:val="00545BDD"/>
    <w:rsid w:val="00555770"/>
    <w:rsid w:val="00575A62"/>
    <w:rsid w:val="00593B6D"/>
    <w:rsid w:val="005A1F39"/>
    <w:rsid w:val="00685B68"/>
    <w:rsid w:val="006C165D"/>
    <w:rsid w:val="006C36B5"/>
    <w:rsid w:val="0079442F"/>
    <w:rsid w:val="00794754"/>
    <w:rsid w:val="007C4F06"/>
    <w:rsid w:val="008335C9"/>
    <w:rsid w:val="00907A4B"/>
    <w:rsid w:val="00951327"/>
    <w:rsid w:val="00A334D0"/>
    <w:rsid w:val="00A56B92"/>
    <w:rsid w:val="00A745FD"/>
    <w:rsid w:val="00B60057"/>
    <w:rsid w:val="00BA5741"/>
    <w:rsid w:val="00BB4AD0"/>
    <w:rsid w:val="00BE0F66"/>
    <w:rsid w:val="00BE697B"/>
    <w:rsid w:val="00BE7A2B"/>
    <w:rsid w:val="00C22397"/>
    <w:rsid w:val="00C24F3B"/>
    <w:rsid w:val="00C71BFE"/>
    <w:rsid w:val="00C83CDB"/>
    <w:rsid w:val="00CE755E"/>
    <w:rsid w:val="00D16CD9"/>
    <w:rsid w:val="00E6050C"/>
    <w:rsid w:val="00E66D76"/>
    <w:rsid w:val="00EC472D"/>
    <w:rsid w:val="00EE7204"/>
    <w:rsid w:val="00EE7EC0"/>
    <w:rsid w:val="00F87391"/>
    <w:rsid w:val="00FC5DBC"/>
    <w:rsid w:val="00FF767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63CA5"/>
  <w15:chartTrackingRefBased/>
  <w15:docId w15:val="{58D37EE5-6963-4B32-AF6B-7CE93F49A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34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441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5</TotalTime>
  <Pages>3</Pages>
  <Words>1146</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Lucky</dc:creator>
  <cp:keywords/>
  <dc:description/>
  <cp:lastModifiedBy>Andy Lucky</cp:lastModifiedBy>
  <cp:revision>8</cp:revision>
  <dcterms:created xsi:type="dcterms:W3CDTF">2020-01-16T06:22:00Z</dcterms:created>
  <dcterms:modified xsi:type="dcterms:W3CDTF">2020-01-23T16:31:00Z</dcterms:modified>
</cp:coreProperties>
</file>